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C0573" w:rsidRDefault="0076785A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NAME : MUHAMMAD HAMZA</w:t>
      </w:r>
    </w:p>
    <w:p w:rsidR="0076785A" w:rsidRDefault="0076785A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SEC : BS-SE-4A</w:t>
      </w:r>
    </w:p>
    <w:p w:rsidR="0076785A" w:rsidRDefault="0076785A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ROLL NO : 21K-3815</w:t>
      </w:r>
    </w:p>
    <w:p w:rsidR="0076785A" w:rsidRDefault="0076785A" w:rsidP="0076785A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TASK 1</w:t>
      </w:r>
    </w:p>
    <w:p w:rsidR="0076785A" w:rsidRDefault="0076785A" w:rsidP="0076785A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785A" w:rsidRDefault="0076785A" w:rsidP="0076785A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TASK 2</w:t>
      </w:r>
    </w:p>
    <w:p w:rsidR="0076785A" w:rsidRDefault="0076785A" w:rsidP="0076785A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785A" w:rsidRDefault="0076785A" w:rsidP="0076785A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inline distT="0" distB="0" distL="0" distR="0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785A" w:rsidRPr="0076785A" w:rsidRDefault="0076785A" w:rsidP="0076785A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6785A" w:rsidRPr="007678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M3MDc0szA0sjBT0lEKTi0uzszPAykwrAUAnXJKuCwAAAA="/>
  </w:docVars>
  <w:rsids>
    <w:rsidRoot w:val="0076785A"/>
    <w:rsid w:val="00354CF4"/>
    <w:rsid w:val="0076785A"/>
    <w:rsid w:val="008C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4FA8B"/>
  <w15:chartTrackingRefBased/>
  <w15:docId w15:val="{3456828B-CC53-4766-9D1E-A8D9AB5A8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1</cp:revision>
  <dcterms:created xsi:type="dcterms:W3CDTF">2023-03-27T18:51:00Z</dcterms:created>
  <dcterms:modified xsi:type="dcterms:W3CDTF">2023-03-27T18:53:00Z</dcterms:modified>
</cp:coreProperties>
</file>